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Spain</w:t>
      </w:r>
      <w:r>
        <w:t xml:space="preserve"> </w:t>
      </w:r>
      <w:r>
        <w:t xml:space="preserve">Madrid</w:t>
      </w:r>
    </w:p>
    <w:bookmarkStart w:id="20" w:name="orthodontist-cover-letter"/>
    <w:p>
      <w:pPr>
        <w:pStyle w:val="Heading1"/>
      </w:pPr>
      <w:r>
        <w:t xml:space="preserve">Orthodontist Cover Letter</w:t>
      </w:r>
    </w:p>
    <w:p>
      <w:pPr>
        <w:pStyle w:val="FirstParagraph"/>
      </w:pPr>
      <w:r>
        <w:t xml:space="preserve">Dear Hiring Committee,</w:t>
      </w:r>
    </w:p>
    <w:p>
      <w:pPr>
        <w:pStyle w:val="BodyText"/>
      </w:pPr>
      <w:r>
        <w:t xml:space="preserve">I am writing to express my enthusiastic interest in the Orthodontist position at your esteemed practice in Spain Madrid. As a dedicated and skilled orthodontic professional with over [X years] of experience, I am eager to contribute my expertise, passion for patient care, and commitment to excellence in a dynamic environment like Madrid. This opportunity aligns perfectly with my career goals, and I am confident that my background in orthodontics, combined with my adaptability to diverse cultural settings, makes me an ideal candidate for your team.</w:t>
      </w:r>
    </w:p>
    <w:p>
      <w:pPr>
        <w:pStyle w:val="BodyText"/>
      </w:pPr>
      <w:r>
        <w:t xml:space="preserve">With a strong foundation in orthodontic education and clinical practice, I have consistently prioritized the delivery of high-quality care tailored to the unique needs of each patient. My journey as an Orthodontist has been driven by a deep-seated belief in the transformative power of a confident smile. Whether through traditional braces, Invisalign treatments, or advanced orthognathic procedures, I strive to provide solutions that not only enhance aesthetics but also improve overall oral health and patient well-being.</w:t>
      </w:r>
    </w:p>
    <w:p>
      <w:pPr>
        <w:pStyle w:val="BodyText"/>
      </w:pPr>
      <w:r>
        <w:t xml:space="preserve">Having completed my postgraduate training in [Your University/Country], I have honed my skills in diagnosing and treating complex malocclusions, intercepting developmental issues in pediatric patients, and utilizing cutting-edge technologies to ensure precise and efficient outcomes. My experience spans both private and public healthcare settings, equipping me with a versatile skill set that includes effective communication, teamwork, and the ability to thrive in fast-paced environments. These competencies are particularly valuable in Spain Madrid, where the demand for specialized orthodontic care continues to grow.</w:t>
      </w:r>
    </w:p>
    <w:p>
      <w:pPr>
        <w:pStyle w:val="BodyText"/>
      </w:pPr>
      <w:r>
        <w:t xml:space="preserve">What sets me apart as an Orthodontist is my unwavering commitment to patient-centered care. I understand that every individual’s journey is unique, and I take great pride in building trust through active listening, clear explanations, and personalized treatment plans. In Madrid, where cultural diversity and high standards of living coexist, this approach resonates deeply with the expectations of patients seeking both clinical excellence and a compassionate practitioner.</w:t>
      </w:r>
    </w:p>
    <w:p>
      <w:pPr>
        <w:pStyle w:val="BodyText"/>
      </w:pPr>
      <w:r>
        <w:t xml:space="preserve">Spain Madrid offers a vibrant healthcare landscape that is at the forefront of innovation in dental care. As an Orthodontist, I am keen to contribute to this evolving field by staying current with advancements in orthodontic research, technology, and patient management systems. My adaptability and willingness to embrace new methodologies align seamlessly with the progressive ethos of Madrid’s dental community. I am particularly drawn to the opportunity of working within a practice that values collaboration, continuous learning, and a holistic approach to oral health.</w:t>
      </w:r>
    </w:p>
    <w:p>
      <w:pPr>
        <w:pStyle w:val="BodyText"/>
      </w:pPr>
      <w:r>
        <w:t xml:space="preserve">Moreover, my proficiency in [language(s), e.g., Spanish, English] enhances my ability to connect with patients from diverse backgrounds. In Spain Madrid, where multilingual communication is often essential for international patients and local clients alike, this skill ensures that I can deliver seamless care and foster meaningful relationships. My cultural sensitivity and ability to navigate different healthcare systems further strengthen my readiness to thrive in this role.</w:t>
      </w:r>
    </w:p>
    <w:p>
      <w:pPr>
        <w:pStyle w:val="BodyText"/>
      </w:pPr>
      <w:r>
        <w:t xml:space="preserve">I am also impressed by your practice’s reputation for excellence and its dedication to community engagement. As an Orthodontist, I believe in giving back through educational initiatives, preventive care programs, and partnerships with local organizations. Madrid’s growing emphasis on public health and wellness provides a perfect platform to contribute to such efforts while advancing my professional growth.</w:t>
      </w:r>
    </w:p>
    <w:p>
      <w:pPr>
        <w:pStyle w:val="BodyText"/>
      </w:pPr>
      <w:r>
        <w:t xml:space="preserve">My career has been defined by a blend of technical precision, patient empathy, and a passion for orthodontics. I have consistently sought opportunities to refine my expertise through continuing education courses, peer collaborations, and participation in orthodontic conferences. This dedication ensures that I remain at the forefront of the field, capable of delivering outcomes that meet the highest standards expected in Spain Madrid.</w:t>
      </w:r>
    </w:p>
    <w:p>
      <w:pPr>
        <w:pStyle w:val="BodyText"/>
      </w:pPr>
      <w:r>
        <w:t xml:space="preserve">While I have gained valuable experience in [previous location or practice], my decision to pursue opportunities in Spain Madrid is driven by a desire to work in a city that values innovation, cultural richness, and professional excellence. Madrid’s blend of historic charm and modern infrastructure creates an ideal backdrop for an Orthodontist to make a meaningful impact. I am eager to contribute my skills to your practice while immersing myself in the unique challenges and rewards of this dynamic market.</w:t>
      </w:r>
    </w:p>
    <w:p>
      <w:pPr>
        <w:pStyle w:val="BodyText"/>
      </w:pPr>
      <w:r>
        <w:t xml:space="preserve">In conclusion, I am excited about the possibility of joining your team as an Orthodontist in Spain Madrid. My clinical expertise, patient-focused philosophy, and adaptability make me well-suited to meet the needs of your practice and its patients. I would be honored to discuss how my background and vision align with your goals. Thank you for considering my application, and I look forward to the opportunity to contribute to your succes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Spain Madrid</dc:title>
  <dc:creator/>
  <dc:language>en</dc:language>
  <cp:keywords/>
  <dcterms:created xsi:type="dcterms:W3CDTF">2026-07-23T15:14:40Z</dcterms:created>
  <dcterms:modified xsi:type="dcterms:W3CDTF">2026-07-23T15:14:40Z</dcterms:modified>
</cp:coreProperties>
</file>

<file path=docProps/custom.xml><?xml version="1.0" encoding="utf-8"?>
<Properties xmlns="http://schemas.openxmlformats.org/officeDocument/2006/custom-properties" xmlns:vt="http://schemas.openxmlformats.org/officeDocument/2006/docPropsVTypes"/>
</file>